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6115"/>
      </w:tblGrid>
      <w:tr w:rsidR="000D200A" w:rsidRPr="00E27853" w:rsidTr="000D200A">
        <w:tc>
          <w:tcPr>
            <w:tcW w:w="3235" w:type="dxa"/>
          </w:tcPr>
          <w:p w:rsidR="000D200A" w:rsidRPr="00E27853" w:rsidRDefault="00F424F5">
            <w:r w:rsidRPr="00E27853">
              <w:t>Name Of The Student</w:t>
            </w:r>
          </w:p>
        </w:tc>
        <w:tc>
          <w:tcPr>
            <w:tcW w:w="6115" w:type="dxa"/>
          </w:tcPr>
          <w:p w:rsidR="000D200A" w:rsidRPr="00E27853" w:rsidRDefault="005D1A8B">
            <w:proofErr w:type="spellStart"/>
            <w:r>
              <w:t>Aishwarya</w:t>
            </w:r>
            <w:proofErr w:type="spellEnd"/>
            <w:r>
              <w:t xml:space="preserve"> </w:t>
            </w:r>
            <w:proofErr w:type="spellStart"/>
            <w:r w:rsidR="0091430E" w:rsidRPr="00E27853">
              <w:t>Bharti</w:t>
            </w:r>
            <w:proofErr w:type="spellEnd"/>
          </w:p>
        </w:tc>
      </w:tr>
      <w:tr w:rsidR="00F424F5" w:rsidRPr="00E27853" w:rsidTr="000D200A">
        <w:tc>
          <w:tcPr>
            <w:tcW w:w="3235" w:type="dxa"/>
          </w:tcPr>
          <w:p w:rsidR="00F424F5" w:rsidRPr="00E27853" w:rsidRDefault="00F424F5">
            <w:r w:rsidRPr="00E27853">
              <w:t>Internship Project Topic</w:t>
            </w:r>
          </w:p>
        </w:tc>
        <w:tc>
          <w:tcPr>
            <w:tcW w:w="6115" w:type="dxa"/>
          </w:tcPr>
          <w:p w:rsidR="00F424F5" w:rsidRPr="00E27853" w:rsidRDefault="00D9025D">
            <w:pPr>
              <w:rPr>
                <w:rFonts w:cstheme="minorHAnsi"/>
              </w:rPr>
            </w:pPr>
            <w:r w:rsidRPr="00A349CD">
              <w:t xml:space="preserve">TCS </w:t>
            </w:r>
            <w:proofErr w:type="spellStart"/>
            <w:r w:rsidRPr="00A349CD">
              <w:t>iON</w:t>
            </w:r>
            <w:proofErr w:type="spellEnd"/>
            <w:r>
              <w:t xml:space="preserve"> RIO-125: </w:t>
            </w:r>
            <w:r w:rsidR="00B61F1E" w:rsidRPr="00E27853">
              <w:rPr>
                <w:rFonts w:cstheme="minorHAnsi"/>
              </w:rPr>
              <w:t>HR Salary Dashboard - Train the Dataset and Predict Salary</w:t>
            </w:r>
          </w:p>
        </w:tc>
      </w:tr>
      <w:tr w:rsidR="000D200A" w:rsidRPr="00E27853" w:rsidTr="000D200A">
        <w:tc>
          <w:tcPr>
            <w:tcW w:w="3235" w:type="dxa"/>
          </w:tcPr>
          <w:p w:rsidR="000D200A" w:rsidRPr="00E27853" w:rsidRDefault="000D200A">
            <w:r w:rsidRPr="00E27853">
              <w:t xml:space="preserve">Name of the </w:t>
            </w:r>
            <w:r w:rsidR="00745F3C" w:rsidRPr="00E27853">
              <w:t>Organization</w:t>
            </w:r>
          </w:p>
        </w:tc>
        <w:tc>
          <w:tcPr>
            <w:tcW w:w="6115" w:type="dxa"/>
          </w:tcPr>
          <w:p w:rsidR="000D200A" w:rsidRPr="00E27853" w:rsidRDefault="0091430E">
            <w:r w:rsidRPr="00E27853">
              <w:t xml:space="preserve">TCS </w:t>
            </w:r>
            <w:proofErr w:type="spellStart"/>
            <w:r w:rsidRPr="00E27853">
              <w:t>iON</w:t>
            </w:r>
            <w:proofErr w:type="spellEnd"/>
          </w:p>
        </w:tc>
      </w:tr>
      <w:tr w:rsidR="000D200A" w:rsidRPr="00E27853" w:rsidTr="000D200A">
        <w:tc>
          <w:tcPr>
            <w:tcW w:w="3235" w:type="dxa"/>
          </w:tcPr>
          <w:p w:rsidR="000D200A" w:rsidRPr="00E27853" w:rsidRDefault="000D200A">
            <w:r w:rsidRPr="00E27853">
              <w:t>Name of the Industry Mentor</w:t>
            </w:r>
          </w:p>
        </w:tc>
        <w:tc>
          <w:tcPr>
            <w:tcW w:w="6115" w:type="dxa"/>
          </w:tcPr>
          <w:p w:rsidR="000D200A" w:rsidRPr="00FF6F9A" w:rsidRDefault="00FF6F9A" w:rsidP="00B61F1E">
            <w:pPr>
              <w:tabs>
                <w:tab w:val="left" w:pos="4935"/>
              </w:tabs>
              <w:rPr>
                <w:rFonts w:cstheme="minorHAnsi"/>
              </w:rPr>
            </w:pPr>
            <w:proofErr w:type="spellStart"/>
            <w:r w:rsidRPr="00FF6F9A">
              <w:rPr>
                <w:rFonts w:cstheme="minorHAnsi"/>
                <w:color w:val="000000" w:themeColor="text1"/>
                <w:shd w:val="clear" w:color="auto" w:fill="FFFFFF"/>
              </w:rPr>
              <w:t>Debashis</w:t>
            </w:r>
            <w:proofErr w:type="spellEnd"/>
            <w:r w:rsidRPr="00FF6F9A">
              <w:rPr>
                <w:rFonts w:cstheme="minorHAnsi"/>
                <w:color w:val="000000" w:themeColor="text1"/>
                <w:shd w:val="clear" w:color="auto" w:fill="FFFFFF"/>
              </w:rPr>
              <w:t xml:space="preserve"> Roy</w:t>
            </w:r>
            <w:r w:rsidR="00B61F1E" w:rsidRPr="00FF6F9A">
              <w:rPr>
                <w:rFonts w:cstheme="minorHAnsi"/>
              </w:rPr>
              <w:tab/>
            </w:r>
          </w:p>
        </w:tc>
      </w:tr>
      <w:tr w:rsidR="000D200A" w:rsidRPr="00E27853" w:rsidTr="000D200A">
        <w:tc>
          <w:tcPr>
            <w:tcW w:w="3235" w:type="dxa"/>
          </w:tcPr>
          <w:p w:rsidR="000D200A" w:rsidRPr="00E27853" w:rsidRDefault="000D200A">
            <w:r w:rsidRPr="00E27853">
              <w:t>Name of the Institute</w:t>
            </w:r>
          </w:p>
        </w:tc>
        <w:tc>
          <w:tcPr>
            <w:tcW w:w="6115" w:type="dxa"/>
          </w:tcPr>
          <w:p w:rsidR="000D200A" w:rsidRPr="00E27853" w:rsidRDefault="000104F4">
            <w:proofErr w:type="spellStart"/>
            <w:r w:rsidRPr="00441BA5">
              <w:t>PrepInsta</w:t>
            </w:r>
            <w:proofErr w:type="spellEnd"/>
            <w:r w:rsidRPr="00441BA5">
              <w:t xml:space="preserve"> Technologies Pvt. Ltd.</w:t>
            </w:r>
          </w:p>
        </w:tc>
      </w:tr>
    </w:tbl>
    <w:p w:rsidR="00A63CB9" w:rsidRPr="00E27853" w:rsidRDefault="00A63CB9"/>
    <w:p w:rsidR="00BC6736" w:rsidRPr="00E27853" w:rsidRDefault="00BC673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3240"/>
        <w:gridCol w:w="2695"/>
      </w:tblGrid>
      <w:tr w:rsidR="00745F3C" w:rsidRPr="00E27853" w:rsidTr="00745F3C">
        <w:tc>
          <w:tcPr>
            <w:tcW w:w="3415" w:type="dxa"/>
          </w:tcPr>
          <w:p w:rsidR="00745F3C" w:rsidRPr="00E27853" w:rsidRDefault="00745F3C">
            <w:r w:rsidRPr="00E27853">
              <w:t>Date</w:t>
            </w:r>
          </w:p>
        </w:tc>
        <w:tc>
          <w:tcPr>
            <w:tcW w:w="3240" w:type="dxa"/>
          </w:tcPr>
          <w:p w:rsidR="00745F3C" w:rsidRPr="00E27853" w:rsidRDefault="00745F3C">
            <w:r w:rsidRPr="00E27853">
              <w:t>Day #</w:t>
            </w:r>
          </w:p>
        </w:tc>
        <w:tc>
          <w:tcPr>
            <w:tcW w:w="2695" w:type="dxa"/>
          </w:tcPr>
          <w:p w:rsidR="00745F3C" w:rsidRPr="00E27853" w:rsidRDefault="00745F3C">
            <w:r w:rsidRPr="00E27853">
              <w:t>Hours Spent</w:t>
            </w:r>
          </w:p>
        </w:tc>
      </w:tr>
      <w:tr w:rsidR="00745F3C" w:rsidRPr="00E27853" w:rsidTr="00745F3C">
        <w:tc>
          <w:tcPr>
            <w:tcW w:w="3415" w:type="dxa"/>
          </w:tcPr>
          <w:p w:rsidR="00745F3C" w:rsidRPr="00E27853" w:rsidRDefault="008A286C">
            <w:r>
              <w:t>10</w:t>
            </w:r>
            <w:r w:rsidR="001701E3" w:rsidRPr="00E27853">
              <w:t>/12/2022</w:t>
            </w:r>
          </w:p>
        </w:tc>
        <w:tc>
          <w:tcPr>
            <w:tcW w:w="3240" w:type="dxa"/>
          </w:tcPr>
          <w:p w:rsidR="00745F3C" w:rsidRPr="00E27853" w:rsidRDefault="00E27853">
            <w:r>
              <w:t xml:space="preserve">Day </w:t>
            </w:r>
            <w:r w:rsidR="008A286C">
              <w:t>2</w:t>
            </w:r>
          </w:p>
        </w:tc>
        <w:tc>
          <w:tcPr>
            <w:tcW w:w="2695" w:type="dxa"/>
          </w:tcPr>
          <w:p w:rsidR="00745F3C" w:rsidRPr="00E27853" w:rsidRDefault="00E27853">
            <w:r>
              <w:t>3.5 hours</w:t>
            </w:r>
          </w:p>
        </w:tc>
      </w:tr>
      <w:tr w:rsidR="000D200A" w:rsidRPr="00E27853" w:rsidTr="00F80579">
        <w:tc>
          <w:tcPr>
            <w:tcW w:w="9350" w:type="dxa"/>
            <w:gridSpan w:val="3"/>
          </w:tcPr>
          <w:p w:rsidR="005D1A8B" w:rsidRDefault="005D1A8B"/>
          <w:p w:rsidR="000D200A" w:rsidRPr="00E27853" w:rsidRDefault="00745F3C">
            <w:r w:rsidRPr="00E27853">
              <w:t xml:space="preserve">Activities done during the </w:t>
            </w:r>
            <w:r w:rsidR="000D200A" w:rsidRPr="00E27853">
              <w:t>day:</w:t>
            </w:r>
          </w:p>
          <w:p w:rsidR="008A286C" w:rsidRDefault="008A286C" w:rsidP="008A286C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>Went through the links given in the project reference material, and tried to connect it with the project objective.</w:t>
            </w:r>
          </w:p>
          <w:p w:rsidR="008A286C" w:rsidRDefault="004410E0" w:rsidP="004410E0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 w:rsidRPr="004410E0">
              <w:t xml:space="preserve">Learned how to use Google </w:t>
            </w:r>
            <w:proofErr w:type="spellStart"/>
            <w:r w:rsidRPr="004410E0">
              <w:t>Colab</w:t>
            </w:r>
            <w:proofErr w:type="spellEnd"/>
            <w:r>
              <w:t xml:space="preserve"> for a machine learning project.</w:t>
            </w:r>
          </w:p>
          <w:p w:rsidR="008A286C" w:rsidRDefault="008A286C" w:rsidP="008A286C">
            <w:pPr>
              <w:pStyle w:val="ListParagraph"/>
              <w:spacing w:after="160" w:line="259" w:lineRule="auto"/>
            </w:pPr>
            <w:r>
              <w:t xml:space="preserve">Link - </w:t>
            </w:r>
            <w:r w:rsidR="00B306BC" w:rsidRPr="00B306BC">
              <w:t>https://youtu.be/tCVXoTV12dE</w:t>
            </w:r>
            <w:bookmarkStart w:id="0" w:name="_GoBack"/>
            <w:bookmarkEnd w:id="0"/>
          </w:p>
          <w:p w:rsidR="008A286C" w:rsidRDefault="008A286C" w:rsidP="008A286C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>Checked the Digital Discussion Room for announcements and resources.</w:t>
            </w:r>
          </w:p>
          <w:p w:rsidR="008A286C" w:rsidRPr="00441BA5" w:rsidRDefault="008A286C" w:rsidP="008A286C"/>
          <w:p w:rsidR="00745F3C" w:rsidRPr="00E27853" w:rsidRDefault="00745F3C"/>
          <w:p w:rsidR="00745F3C" w:rsidRDefault="00745F3C"/>
          <w:p w:rsidR="00E27853" w:rsidRDefault="00E27853"/>
          <w:p w:rsidR="00E27853" w:rsidRDefault="00E27853"/>
          <w:p w:rsidR="00E27853" w:rsidRDefault="00E27853"/>
          <w:p w:rsidR="00E27853" w:rsidRDefault="00E27853"/>
          <w:p w:rsidR="00E27853" w:rsidRDefault="00E27853"/>
          <w:p w:rsidR="00E27853" w:rsidRDefault="00E27853"/>
          <w:p w:rsidR="00E27853" w:rsidRDefault="00E27853"/>
          <w:p w:rsidR="00E27853" w:rsidRPr="00E27853" w:rsidRDefault="00E27853"/>
          <w:p w:rsidR="000D200A" w:rsidRPr="00E27853" w:rsidRDefault="000D200A"/>
        </w:tc>
      </w:tr>
    </w:tbl>
    <w:p w:rsidR="00BC6736" w:rsidRPr="00E27853" w:rsidRDefault="00BC6736"/>
    <w:p w:rsidR="000D200A" w:rsidRPr="00E27853" w:rsidRDefault="000D200A"/>
    <w:p w:rsidR="000D200A" w:rsidRPr="00E27853" w:rsidRDefault="000D200A"/>
    <w:sectPr w:rsidR="000D200A" w:rsidRPr="00E27853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F0216" w:rsidRDefault="002F0216" w:rsidP="000D200A">
      <w:pPr>
        <w:spacing w:after="0" w:line="240" w:lineRule="auto"/>
      </w:pPr>
      <w:r>
        <w:separator/>
      </w:r>
    </w:p>
  </w:endnote>
  <w:endnote w:type="continuationSeparator" w:id="0">
    <w:p w:rsidR="002F0216" w:rsidRDefault="002F0216" w:rsidP="000D20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95408289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80579" w:rsidRDefault="00F8057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306B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80579" w:rsidRDefault="00F8057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F0216" w:rsidRDefault="002F0216" w:rsidP="000D200A">
      <w:pPr>
        <w:spacing w:after="0" w:line="240" w:lineRule="auto"/>
      </w:pPr>
      <w:r>
        <w:separator/>
      </w:r>
    </w:p>
  </w:footnote>
  <w:footnote w:type="continuationSeparator" w:id="0">
    <w:p w:rsidR="002F0216" w:rsidRDefault="002F0216" w:rsidP="000D20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80579" w:rsidRPr="000D200A" w:rsidRDefault="00F80579">
    <w:pPr>
      <w:pStyle w:val="Header"/>
      <w:rPr>
        <w:b/>
        <w:bCs/>
      </w:rPr>
    </w:pPr>
    <w:r w:rsidRPr="000D200A">
      <w:rPr>
        <w:b/>
        <w:bCs/>
      </w:rPr>
      <w:t>INTERNSHIP: STUDENT DAILY REPORT</w:t>
    </w:r>
  </w:p>
  <w:p w:rsidR="00F80579" w:rsidRDefault="00F80579">
    <w:pPr>
      <w:pStyle w:val="Header"/>
    </w:pPr>
    <w:r>
      <w:t>------------------------------------------------------------------------------------------------------------------------------------------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C235037"/>
    <w:multiLevelType w:val="hybridMultilevel"/>
    <w:tmpl w:val="B45261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0NTAyMTc0MDYzNjFQ0lEKTi0uzszPAykwrAUAzvmnjiwAAAA="/>
  </w:docVars>
  <w:rsids>
    <w:rsidRoot w:val="00304178"/>
    <w:rsid w:val="000104F4"/>
    <w:rsid w:val="000D200A"/>
    <w:rsid w:val="001701E3"/>
    <w:rsid w:val="002F0216"/>
    <w:rsid w:val="00304178"/>
    <w:rsid w:val="003A6124"/>
    <w:rsid w:val="004410E0"/>
    <w:rsid w:val="00446402"/>
    <w:rsid w:val="004D4D12"/>
    <w:rsid w:val="005D1A8B"/>
    <w:rsid w:val="00624C18"/>
    <w:rsid w:val="00745F3C"/>
    <w:rsid w:val="008A286C"/>
    <w:rsid w:val="0091430E"/>
    <w:rsid w:val="00A63CB9"/>
    <w:rsid w:val="00B306BC"/>
    <w:rsid w:val="00B445F7"/>
    <w:rsid w:val="00B61F1E"/>
    <w:rsid w:val="00B740FC"/>
    <w:rsid w:val="00BC6736"/>
    <w:rsid w:val="00C65207"/>
    <w:rsid w:val="00CE7B84"/>
    <w:rsid w:val="00D53522"/>
    <w:rsid w:val="00D85DB2"/>
    <w:rsid w:val="00D9025D"/>
    <w:rsid w:val="00E1781E"/>
    <w:rsid w:val="00E27853"/>
    <w:rsid w:val="00E3377E"/>
    <w:rsid w:val="00F424F5"/>
    <w:rsid w:val="00F80579"/>
    <w:rsid w:val="00FF6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200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D20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200A"/>
  </w:style>
  <w:style w:type="paragraph" w:styleId="Footer">
    <w:name w:val="footer"/>
    <w:basedOn w:val="Normal"/>
    <w:link w:val="FooterChar"/>
    <w:uiPriority w:val="99"/>
    <w:unhideWhenUsed/>
    <w:rsid w:val="000D20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200A"/>
  </w:style>
  <w:style w:type="character" w:styleId="Hyperlink">
    <w:name w:val="Hyperlink"/>
    <w:basedOn w:val="DefaultParagraphFont"/>
    <w:uiPriority w:val="99"/>
    <w:semiHidden/>
    <w:unhideWhenUsed/>
    <w:rsid w:val="00D9025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A286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200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D20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200A"/>
  </w:style>
  <w:style w:type="paragraph" w:styleId="Footer">
    <w:name w:val="footer"/>
    <w:basedOn w:val="Normal"/>
    <w:link w:val="FooterChar"/>
    <w:uiPriority w:val="99"/>
    <w:unhideWhenUsed/>
    <w:rsid w:val="000D20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200A"/>
  </w:style>
  <w:style w:type="character" w:styleId="Hyperlink">
    <w:name w:val="Hyperlink"/>
    <w:basedOn w:val="DefaultParagraphFont"/>
    <w:uiPriority w:val="99"/>
    <w:semiHidden/>
    <w:unhideWhenUsed/>
    <w:rsid w:val="00D9025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A28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533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012599">
          <w:marLeft w:val="0"/>
          <w:marRight w:val="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8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83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8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VAJIT SANYAL</dc:creator>
  <cp:lastModifiedBy>LENOVO</cp:lastModifiedBy>
  <cp:revision>2</cp:revision>
  <dcterms:created xsi:type="dcterms:W3CDTF">2022-12-10T17:13:00Z</dcterms:created>
  <dcterms:modified xsi:type="dcterms:W3CDTF">2022-12-10T17:13:00Z</dcterms:modified>
</cp:coreProperties>
</file>